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F176D" w14:textId="77777777" w:rsidR="00757C7B" w:rsidRPr="000C1827" w:rsidRDefault="00757C7B">
      <w:pPr>
        <w:rPr>
          <w:rFonts w:asciiTheme="majorBidi" w:hAnsiTheme="majorBidi" w:cstheme="majorBidi"/>
          <w:b/>
          <w:sz w:val="20"/>
          <w:szCs w:val="20"/>
        </w:rPr>
      </w:pPr>
    </w:p>
    <w:p w14:paraId="7249AB95" w14:textId="77777777" w:rsidR="004C4325" w:rsidRPr="000C1827" w:rsidRDefault="004C4325" w:rsidP="00907E8E">
      <w:pPr>
        <w:rPr>
          <w:rFonts w:asciiTheme="majorBidi" w:hAnsiTheme="majorBidi" w:cstheme="majorBidi"/>
          <w:b/>
          <w:sz w:val="20"/>
          <w:szCs w:val="20"/>
        </w:rPr>
      </w:pPr>
    </w:p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tbl>
      <w:tblPr>
        <w:tblStyle w:val="TabloKlavuzu"/>
        <w:tblW w:w="10774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E37832" w14:paraId="174D3A50" w14:textId="77777777" w:rsidTr="00E37832">
        <w:trPr>
          <w:trHeight w:val="283"/>
        </w:trPr>
        <w:tc>
          <w:tcPr>
            <w:tcW w:w="10774" w:type="dxa"/>
            <w:vAlign w:val="center"/>
          </w:tcPr>
          <w:p w14:paraId="7FCDDABB" w14:textId="09E7CE99" w:rsidR="00E37832" w:rsidRP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37832">
              <w:rPr>
                <w:rFonts w:asciiTheme="majorBidi" w:hAnsiTheme="majorBidi" w:cstheme="majorBidi"/>
                <w:b/>
                <w:sz w:val="20"/>
                <w:szCs w:val="20"/>
              </w:rPr>
              <w:t>Bölüm: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Yazılım Mühendisliği</w:t>
            </w:r>
          </w:p>
        </w:tc>
      </w:tr>
      <w:tr w:rsidR="00E37832" w14:paraId="794C4C6A" w14:textId="77777777" w:rsidTr="00E37832">
        <w:trPr>
          <w:trHeight w:val="283"/>
        </w:trPr>
        <w:tc>
          <w:tcPr>
            <w:tcW w:w="10774" w:type="dxa"/>
            <w:vAlign w:val="center"/>
          </w:tcPr>
          <w:p w14:paraId="217AA658" w14:textId="1CED8765" w:rsidR="00E37832" w:rsidRP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37832">
              <w:rPr>
                <w:rFonts w:asciiTheme="majorBidi" w:hAnsiTheme="majorBidi" w:cstheme="majorBidi"/>
                <w:b/>
                <w:sz w:val="20"/>
                <w:szCs w:val="20"/>
              </w:rPr>
              <w:t>Sayı: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</w:p>
        </w:tc>
      </w:tr>
      <w:tr w:rsidR="00E37832" w14:paraId="7B585907" w14:textId="77777777" w:rsidTr="00E37832">
        <w:trPr>
          <w:trHeight w:val="283"/>
        </w:trPr>
        <w:tc>
          <w:tcPr>
            <w:tcW w:w="10774" w:type="dxa"/>
            <w:vAlign w:val="center"/>
          </w:tcPr>
          <w:p w14:paraId="7263D7BD" w14:textId="77C7603E" w:rsidR="00E37832" w:rsidRP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37832">
              <w:rPr>
                <w:rFonts w:asciiTheme="majorBidi" w:hAnsiTheme="majorBidi" w:cstheme="majorBidi"/>
                <w:b/>
                <w:sz w:val="20"/>
                <w:szCs w:val="20"/>
              </w:rPr>
              <w:t>Konu: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 Zorunluluk Belgesi</w:t>
            </w:r>
          </w:p>
        </w:tc>
      </w:tr>
      <w:tr w:rsidR="007E277E" w14:paraId="2655E175" w14:textId="77777777" w:rsidTr="00E37832">
        <w:trPr>
          <w:trHeight w:val="2778"/>
        </w:trPr>
        <w:tc>
          <w:tcPr>
            <w:tcW w:w="10774" w:type="dxa"/>
            <w:vAlign w:val="center"/>
          </w:tcPr>
          <w:p w14:paraId="0B5FC673" w14:textId="77777777" w:rsid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  <w:p w14:paraId="42698873" w14:textId="49ACAA31" w:rsidR="00E37832" w:rsidRP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37832">
              <w:rPr>
                <w:rFonts w:asciiTheme="majorBidi" w:hAnsiTheme="majorBidi" w:cstheme="majorBidi"/>
                <w:b/>
                <w:sz w:val="20"/>
                <w:szCs w:val="20"/>
              </w:rPr>
              <w:t>İLGİLİ MAKAMA</w:t>
            </w:r>
          </w:p>
          <w:p w14:paraId="74DB0C64" w14:textId="77777777" w:rsidR="00E37832" w:rsidRDefault="00E37832" w:rsidP="00E37832">
            <w:pPr>
              <w:tabs>
                <w:tab w:val="left" w:pos="5184"/>
              </w:tabs>
              <w:spacing w:before="29" w:line="360" w:lineRule="auto"/>
              <w:ind w:left="35" w:right="177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  <w:p w14:paraId="4962DFF0" w14:textId="0F9CEDFA" w:rsidR="00E37832" w:rsidRPr="00E37832" w:rsidRDefault="00E37832" w:rsidP="00F41976">
            <w:pPr>
              <w:tabs>
                <w:tab w:val="left" w:pos="5184"/>
              </w:tabs>
              <w:spacing w:before="29" w:line="480" w:lineRule="auto"/>
              <w:ind w:left="35" w:right="177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         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Yazılım Mühendisliği Bölümü öğrencilerinin lisans diplomasına hak kazanabilmeleri için tamamlamaları gerekli ders kredisi yanında,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apmaları zorunludur.</w:t>
            </w:r>
          </w:p>
          <w:p w14:paraId="38534AE1" w14:textId="2116F8A3" w:rsidR="00E37832" w:rsidRPr="00E37832" w:rsidRDefault="00E37832" w:rsidP="00F41976">
            <w:pPr>
              <w:tabs>
                <w:tab w:val="left" w:pos="5184"/>
              </w:tabs>
              <w:spacing w:before="29" w:line="480" w:lineRule="auto"/>
              <w:ind w:left="35" w:right="177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         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ölümümüz …………..…….. numaralı ve ………………..………………….. isimli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öğrencinin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, 20…. - 20…. Öğretim yılı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…………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yarıyılında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14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on dört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)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haftalık İşletmede Mesleki Eğitim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apması gerekmektedir. İlgili öğrencinin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aptığı tarihler arasında</w:t>
            </w:r>
            <w:bookmarkStart w:id="0" w:name="_GoBack"/>
            <w:bookmarkEnd w:id="0"/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>ki iş kazası ve meslek hastalığı sigortası primi Üniversitemizce karşılanacaktır.</w:t>
            </w:r>
          </w:p>
          <w:p w14:paraId="7C244233" w14:textId="1C7C9FE6" w:rsidR="00E37832" w:rsidRPr="007E277E" w:rsidRDefault="00E37832" w:rsidP="00F41976">
            <w:pPr>
              <w:tabs>
                <w:tab w:val="left" w:pos="5184"/>
              </w:tabs>
              <w:spacing w:before="29" w:line="480" w:lineRule="auto"/>
              <w:ind w:left="35" w:right="177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         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Adı geçen öğrencinin işletmenizde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apması kabul edildiği takdirde, iş ve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şletmede mesleki eğitim</w:t>
            </w:r>
            <w:r w:rsidRPr="00E37832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disiplinine uyması hususunda gereken titizliğin gösterilmesini ümit eder, iş birliğiniz için teşekkür ederim.</w:t>
            </w:r>
          </w:p>
          <w:p w14:paraId="75DFD0B0" w14:textId="248524D1" w:rsidR="007E277E" w:rsidRPr="007E277E" w:rsidRDefault="007E277E" w:rsidP="00E37832">
            <w:pPr>
              <w:tabs>
                <w:tab w:val="left" w:pos="5184"/>
              </w:tabs>
              <w:spacing w:before="29" w:line="360" w:lineRule="auto"/>
              <w:ind w:left="35" w:right="177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7E277E" w14:paraId="528E7A70" w14:textId="77777777" w:rsidTr="00E37832">
        <w:tc>
          <w:tcPr>
            <w:tcW w:w="10774" w:type="dxa"/>
          </w:tcPr>
          <w:p w14:paraId="47B7002C" w14:textId="77777777" w:rsidR="007E277E" w:rsidRDefault="007E277E" w:rsidP="00F33E38">
            <w:pPr>
              <w:tabs>
                <w:tab w:val="left" w:pos="5184"/>
              </w:tabs>
              <w:spacing w:before="29"/>
              <w:ind w:right="-569"/>
              <w:rPr>
                <w:b/>
              </w:rPr>
            </w:pPr>
          </w:p>
        </w:tc>
      </w:tr>
      <w:tr w:rsidR="007E277E" w14:paraId="66C343F7" w14:textId="77777777" w:rsidTr="00E37832">
        <w:trPr>
          <w:trHeight w:val="510"/>
        </w:trPr>
        <w:tc>
          <w:tcPr>
            <w:tcW w:w="10774" w:type="dxa"/>
            <w:vAlign w:val="center"/>
          </w:tcPr>
          <w:p w14:paraId="0BFB3627" w14:textId="13AE02B0" w:rsidR="007E277E" w:rsidRDefault="006D1E86" w:rsidP="00E37832">
            <w:pPr>
              <w:tabs>
                <w:tab w:val="left" w:pos="5184"/>
              </w:tabs>
              <w:spacing w:before="29"/>
              <w:ind w:right="602"/>
              <w:jc w:val="right"/>
              <w:rPr>
                <w:b/>
                <w:sz w:val="20"/>
                <w:szCs w:val="20"/>
              </w:rPr>
            </w:pPr>
            <w:r w:rsidRPr="006D1E86">
              <w:rPr>
                <w:bCs/>
                <w:sz w:val="20"/>
                <w:szCs w:val="20"/>
              </w:rPr>
              <w:t xml:space="preserve">                                           </w:t>
            </w:r>
            <w:r w:rsidR="00E37832">
              <w:rPr>
                <w:b/>
                <w:sz w:val="20"/>
                <w:szCs w:val="20"/>
              </w:rPr>
              <w:t>Doç. Dr. İsmail KOÇ</w:t>
            </w:r>
          </w:p>
          <w:p w14:paraId="3EFC0E74" w14:textId="0AD0556C" w:rsidR="00E37832" w:rsidRPr="006D1E86" w:rsidRDefault="00E37832" w:rsidP="006D1E86">
            <w:pPr>
              <w:tabs>
                <w:tab w:val="left" w:pos="5184"/>
              </w:tabs>
              <w:spacing w:before="29"/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azılım Mühendisliği Bölüm Başkanı</w:t>
            </w:r>
          </w:p>
        </w:tc>
      </w:tr>
    </w:tbl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907E8E">
      <w:headerReference w:type="default" r:id="rId7"/>
      <w:footerReference w:type="default" r:id="rId8"/>
      <w:pgSz w:w="11906" w:h="16838" w:code="9"/>
      <w:pgMar w:top="2495" w:right="1418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C02F6" w14:textId="77777777" w:rsidR="00C45FD1" w:rsidRDefault="00C45FD1">
      <w:r>
        <w:separator/>
      </w:r>
    </w:p>
  </w:endnote>
  <w:endnote w:type="continuationSeparator" w:id="0">
    <w:p w14:paraId="2B1403C5" w14:textId="77777777" w:rsidR="00C45FD1" w:rsidRDefault="00C45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B84CF" w14:textId="77777777" w:rsidR="00C45FD1" w:rsidRDefault="00C45FD1">
      <w:r>
        <w:separator/>
      </w:r>
    </w:p>
  </w:footnote>
  <w:footnote w:type="continuationSeparator" w:id="0">
    <w:p w14:paraId="017424BE" w14:textId="77777777" w:rsidR="00C45FD1" w:rsidRDefault="00C45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7F37018A" w:rsidR="001B1B83" w:rsidRDefault="00A70329">
    <w:pPr>
      <w:pStyle w:val="stbilgi1"/>
    </w:pPr>
    <w:r>
      <w:t xml:space="preserve">                                                                                                              </w:t>
    </w:r>
    <w:r w:rsidR="00DD2457">
      <w:t xml:space="preserve">                          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492FFC89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1E4544FD" w14:textId="1706C0CB" w:rsidR="00A74195" w:rsidRPr="0033444A" w:rsidRDefault="007E277E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İŞLETMEDE MESLEKİ EĞİTİM</w:t>
          </w:r>
          <w:r w:rsidR="004F7167">
            <w:rPr>
              <w:b/>
              <w:sz w:val="18"/>
              <w:szCs w:val="18"/>
            </w:rPr>
            <w:t xml:space="preserve"> </w:t>
          </w:r>
          <w:r w:rsidR="00E37832">
            <w:rPr>
              <w:b/>
              <w:sz w:val="18"/>
              <w:szCs w:val="18"/>
            </w:rPr>
            <w:t>ZORUNLULUK BELGESİ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48E4"/>
    <w:rsid w:val="00006090"/>
    <w:rsid w:val="00010A7D"/>
    <w:rsid w:val="000214D1"/>
    <w:rsid w:val="00021CFF"/>
    <w:rsid w:val="00022A7D"/>
    <w:rsid w:val="00026AA0"/>
    <w:rsid w:val="000278F6"/>
    <w:rsid w:val="000322BE"/>
    <w:rsid w:val="000333D9"/>
    <w:rsid w:val="0005571F"/>
    <w:rsid w:val="00057184"/>
    <w:rsid w:val="00073FE9"/>
    <w:rsid w:val="0007426B"/>
    <w:rsid w:val="000805A5"/>
    <w:rsid w:val="000B53CD"/>
    <w:rsid w:val="000C1827"/>
    <w:rsid w:val="000C3991"/>
    <w:rsid w:val="000C5C78"/>
    <w:rsid w:val="000E3627"/>
    <w:rsid w:val="000F335F"/>
    <w:rsid w:val="000F4377"/>
    <w:rsid w:val="000F4DFC"/>
    <w:rsid w:val="0011023C"/>
    <w:rsid w:val="0011288B"/>
    <w:rsid w:val="00116602"/>
    <w:rsid w:val="00117ACD"/>
    <w:rsid w:val="00145B78"/>
    <w:rsid w:val="00174E64"/>
    <w:rsid w:val="00191813"/>
    <w:rsid w:val="001943EA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54303"/>
    <w:rsid w:val="00260EAF"/>
    <w:rsid w:val="0026153B"/>
    <w:rsid w:val="00262471"/>
    <w:rsid w:val="00262804"/>
    <w:rsid w:val="00267637"/>
    <w:rsid w:val="00283342"/>
    <w:rsid w:val="00284FA6"/>
    <w:rsid w:val="00285133"/>
    <w:rsid w:val="00297190"/>
    <w:rsid w:val="002A1EB3"/>
    <w:rsid w:val="002C2F7C"/>
    <w:rsid w:val="00304A99"/>
    <w:rsid w:val="003100B1"/>
    <w:rsid w:val="0033444A"/>
    <w:rsid w:val="00337C3C"/>
    <w:rsid w:val="0035393B"/>
    <w:rsid w:val="003569F6"/>
    <w:rsid w:val="00361E88"/>
    <w:rsid w:val="0036729F"/>
    <w:rsid w:val="00370DE1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2535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5603"/>
    <w:rsid w:val="0060760E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4560"/>
    <w:rsid w:val="006D0AC4"/>
    <w:rsid w:val="006D1E86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A14F2"/>
    <w:rsid w:val="007A746C"/>
    <w:rsid w:val="007B2AD8"/>
    <w:rsid w:val="007C0A1E"/>
    <w:rsid w:val="007D6036"/>
    <w:rsid w:val="007E277E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90449E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1B52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45FD1"/>
    <w:rsid w:val="00C534CC"/>
    <w:rsid w:val="00C53838"/>
    <w:rsid w:val="00C56E97"/>
    <w:rsid w:val="00C8351A"/>
    <w:rsid w:val="00C9282A"/>
    <w:rsid w:val="00CA423A"/>
    <w:rsid w:val="00CA53E0"/>
    <w:rsid w:val="00CA59B3"/>
    <w:rsid w:val="00CE59A8"/>
    <w:rsid w:val="00CE7077"/>
    <w:rsid w:val="00D21B61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832"/>
    <w:rsid w:val="00E37D12"/>
    <w:rsid w:val="00E546B4"/>
    <w:rsid w:val="00E63249"/>
    <w:rsid w:val="00E72839"/>
    <w:rsid w:val="00E778C4"/>
    <w:rsid w:val="00E86ABD"/>
    <w:rsid w:val="00E86BA3"/>
    <w:rsid w:val="00E92B99"/>
    <w:rsid w:val="00E93464"/>
    <w:rsid w:val="00E95DF9"/>
    <w:rsid w:val="00EB4FC5"/>
    <w:rsid w:val="00EB6406"/>
    <w:rsid w:val="00EC5786"/>
    <w:rsid w:val="00EC6CD4"/>
    <w:rsid w:val="00ED683E"/>
    <w:rsid w:val="00EE146D"/>
    <w:rsid w:val="00EE76CD"/>
    <w:rsid w:val="00EF0328"/>
    <w:rsid w:val="00EF332A"/>
    <w:rsid w:val="00F07DBB"/>
    <w:rsid w:val="00F11A60"/>
    <w:rsid w:val="00F20425"/>
    <w:rsid w:val="00F246B2"/>
    <w:rsid w:val="00F25AD4"/>
    <w:rsid w:val="00F33E38"/>
    <w:rsid w:val="00F41976"/>
    <w:rsid w:val="00F5218E"/>
    <w:rsid w:val="00F60DB1"/>
    <w:rsid w:val="00F65E40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2</cp:revision>
  <cp:lastPrinted>2016-04-19T11:24:00Z</cp:lastPrinted>
  <dcterms:created xsi:type="dcterms:W3CDTF">2025-12-12T12:56:00Z</dcterms:created>
  <dcterms:modified xsi:type="dcterms:W3CDTF">2025-12-12T12:56:00Z</dcterms:modified>
</cp:coreProperties>
</file>